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6F52A" w14:textId="0642B62C" w:rsidR="00677FFC" w:rsidRPr="00677FFC" w:rsidRDefault="00677FFC" w:rsidP="00677FF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77FFC">
        <w:rPr>
          <w:rFonts w:ascii="Times New Roman" w:hAnsi="Times New Roman" w:cs="Times New Roman"/>
          <w:b/>
          <w:bCs/>
          <w:sz w:val="24"/>
          <w:szCs w:val="24"/>
        </w:rPr>
        <w:t xml:space="preserve">Post-Doctoral Position </w:t>
      </w:r>
      <w:r w:rsidR="00D61CB2">
        <w:rPr>
          <w:rFonts w:ascii="Times New Roman" w:hAnsi="Times New Roman" w:cs="Times New Roman"/>
          <w:b/>
          <w:bCs/>
          <w:sz w:val="24"/>
          <w:szCs w:val="24"/>
        </w:rPr>
        <w:t>in Cognitive Aging</w:t>
      </w:r>
    </w:p>
    <w:p w14:paraId="744AD878" w14:textId="44CAC779" w:rsidR="00712125" w:rsidRDefault="007A329B" w:rsidP="007A329B">
      <w:pPr>
        <w:pStyle w:val="NormalWeb"/>
        <w:shd w:val="clear" w:color="auto" w:fill="FFFFFF"/>
        <w:spacing w:before="0" w:beforeAutospacing="0" w:after="150" w:afterAutospacing="0"/>
      </w:pPr>
      <w:r w:rsidRPr="00FC4254">
        <w:t xml:space="preserve">Dr. </w:t>
      </w:r>
      <w:hyperlink r:id="rId5" w:history="1">
        <w:r w:rsidRPr="003575F2">
          <w:rPr>
            <w:rStyle w:val="Hyperlink"/>
          </w:rPr>
          <w:t>Yang Hou</w:t>
        </w:r>
      </w:hyperlink>
      <w:r w:rsidRPr="00FC4254">
        <w:t xml:space="preserve"> in the Department of Behavioral Sciences and Social Medicine at Florida State University</w:t>
      </w:r>
      <w:r w:rsidR="00430BE4">
        <w:t xml:space="preserve"> (FSU)</w:t>
      </w:r>
      <w:r w:rsidRPr="00FC4254">
        <w:t xml:space="preserve"> is searching for </w:t>
      </w:r>
      <w:r w:rsidR="008D7934" w:rsidRPr="003C650A">
        <w:t>one</w:t>
      </w:r>
      <w:r w:rsidRPr="003C650A">
        <w:t xml:space="preserve"> post-doctoral scholar</w:t>
      </w:r>
      <w:r w:rsidR="003C650A" w:rsidRPr="003C650A">
        <w:t xml:space="preserve"> to</w:t>
      </w:r>
      <w:r w:rsidR="003C650A">
        <w:t xml:space="preserve"> work </w:t>
      </w:r>
      <w:r w:rsidR="00562916">
        <w:t xml:space="preserve">on a project about </w:t>
      </w:r>
      <w:r w:rsidR="003F1F27">
        <w:t>c</w:t>
      </w:r>
      <w:r w:rsidR="00B329A2" w:rsidRPr="00B329A2">
        <w:t>ognitive aging in middle-aged and older adults with neurofibromatosis type 1</w:t>
      </w:r>
      <w:r w:rsidR="002B3E9B">
        <w:t xml:space="preserve"> (NF1)</w:t>
      </w:r>
      <w:r w:rsidRPr="00FC4254">
        <w:t xml:space="preserve">. </w:t>
      </w:r>
      <w:r w:rsidR="004F6939">
        <w:t>Co-investigators include</w:t>
      </w:r>
      <w:r w:rsidR="0086037E">
        <w:t xml:space="preserve"> </w:t>
      </w:r>
      <w:r w:rsidR="00A3557E">
        <w:t xml:space="preserve">Dr. </w:t>
      </w:r>
      <w:hyperlink r:id="rId6" w:history="1">
        <w:r w:rsidR="00A3557E" w:rsidRPr="00430BE4">
          <w:rPr>
            <w:rStyle w:val="Hyperlink"/>
          </w:rPr>
          <w:t>Angelina R. Sutin</w:t>
        </w:r>
      </w:hyperlink>
      <w:r w:rsidR="00430BE4">
        <w:t xml:space="preserve"> at FSU and Dr.</w:t>
      </w:r>
      <w:r w:rsidR="00E25B80" w:rsidRPr="00E25B80">
        <w:t xml:space="preserve"> </w:t>
      </w:r>
      <w:hyperlink r:id="rId7" w:history="1">
        <w:r w:rsidR="00E25B80" w:rsidRPr="00FA3C47">
          <w:rPr>
            <w:rStyle w:val="Hyperlink"/>
          </w:rPr>
          <w:t>Pamela L. Wolters</w:t>
        </w:r>
      </w:hyperlink>
      <w:r w:rsidR="00430BE4">
        <w:t xml:space="preserve"> </w:t>
      </w:r>
      <w:r w:rsidR="005348FB">
        <w:t xml:space="preserve">at </w:t>
      </w:r>
      <w:r w:rsidR="0046760B">
        <w:t xml:space="preserve">the </w:t>
      </w:r>
      <w:r w:rsidR="005348FB">
        <w:t>National Ca</w:t>
      </w:r>
      <w:r w:rsidR="006B0C8F">
        <w:t>n</w:t>
      </w:r>
      <w:r w:rsidR="005348FB">
        <w:t>cer Institu</w:t>
      </w:r>
      <w:r w:rsidR="00FA3C47">
        <w:t xml:space="preserve">te. </w:t>
      </w:r>
      <w:r w:rsidR="00AF4AFA" w:rsidRPr="00AF4AFA">
        <w:t xml:space="preserve">NF1 is a genetic disease without a cure yet. Individuals with NF1 have a higher risk for cognitive impairments. </w:t>
      </w:r>
      <w:r w:rsidR="00DF4FB6" w:rsidRPr="659081EB">
        <w:t>This study will describe the group (NF1 vs. control) and age differences in cognitive function and how NF1-related disease factors</w:t>
      </w:r>
      <w:r w:rsidR="00841EEE">
        <w:t xml:space="preserve"> (e.g., </w:t>
      </w:r>
      <w:r w:rsidR="00841EEE" w:rsidRPr="659081EB">
        <w:t>NF1 symptom severity</w:t>
      </w:r>
      <w:r w:rsidR="00841EEE">
        <w:t>)</w:t>
      </w:r>
      <w:r w:rsidR="00DF4FB6" w:rsidRPr="659081EB">
        <w:t xml:space="preserve"> and psychosocial factors </w:t>
      </w:r>
      <w:r w:rsidR="00841EEE" w:rsidRPr="659081EB">
        <w:t xml:space="preserve">(e.g., psychological wellbeing, social integration, personality) </w:t>
      </w:r>
      <w:r w:rsidR="00DF4FB6" w:rsidRPr="659081EB">
        <w:t xml:space="preserve">predict cognitive function among </w:t>
      </w:r>
      <w:r w:rsidR="00F502FC" w:rsidRPr="659081EB">
        <w:t>middle-aged and older adults</w:t>
      </w:r>
      <w:r w:rsidR="00DF4FB6" w:rsidRPr="659081EB">
        <w:t xml:space="preserve"> with NF1, controlling for demographic, clinical, and lifestyle factors. </w:t>
      </w:r>
      <w:r w:rsidR="00D8110E" w:rsidRPr="659081EB">
        <w:t xml:space="preserve">The study will collect </w:t>
      </w:r>
      <w:r w:rsidR="005C7609">
        <w:t xml:space="preserve">rich </w:t>
      </w:r>
      <w:r w:rsidR="00D8110E" w:rsidRPr="659081EB">
        <w:t>survey and performance-based cognitive test data remotely.</w:t>
      </w:r>
    </w:p>
    <w:p w14:paraId="527D2A2A" w14:textId="77777777" w:rsidR="007A329B" w:rsidRPr="00FC4254" w:rsidRDefault="007A329B" w:rsidP="007A329B">
      <w:pPr>
        <w:spacing w:before="120"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FC4254">
        <w:rPr>
          <w:rFonts w:ascii="Times New Roman" w:hAnsi="Times New Roman" w:cs="Times New Roman"/>
          <w:b/>
          <w:bCs/>
          <w:sz w:val="24"/>
          <w:szCs w:val="24"/>
        </w:rPr>
        <w:t>Job Responsibilities:</w:t>
      </w:r>
    </w:p>
    <w:p w14:paraId="26C777F5" w14:textId="4AEC2B5A" w:rsidR="007A329B" w:rsidRPr="00FC4254" w:rsidRDefault="007A329B" w:rsidP="007A329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C4254">
        <w:rPr>
          <w:rFonts w:ascii="Times New Roman" w:hAnsi="Times New Roman" w:cs="Times New Roman"/>
          <w:sz w:val="24"/>
          <w:szCs w:val="24"/>
        </w:rPr>
        <w:t xml:space="preserve">The postdoc will </w:t>
      </w:r>
      <w:r w:rsidR="001340E1">
        <w:rPr>
          <w:rFonts w:ascii="Times New Roman" w:hAnsi="Times New Roman" w:cs="Times New Roman"/>
          <w:sz w:val="24"/>
          <w:szCs w:val="24"/>
        </w:rPr>
        <w:t xml:space="preserve">1) </w:t>
      </w:r>
      <w:r w:rsidR="00607F4C">
        <w:rPr>
          <w:rFonts w:ascii="Times New Roman" w:hAnsi="Times New Roman" w:cs="Times New Roman"/>
          <w:sz w:val="24"/>
          <w:szCs w:val="24"/>
        </w:rPr>
        <w:t xml:space="preserve">supervise </w:t>
      </w:r>
      <w:r w:rsidR="00856C1C">
        <w:rPr>
          <w:rFonts w:ascii="Times New Roman" w:hAnsi="Times New Roman" w:cs="Times New Roman"/>
          <w:sz w:val="24"/>
          <w:szCs w:val="24"/>
        </w:rPr>
        <w:t>research assistants for data collection and management</w:t>
      </w:r>
      <w:r w:rsidR="001340E1">
        <w:rPr>
          <w:rFonts w:ascii="Times New Roman" w:hAnsi="Times New Roman" w:cs="Times New Roman"/>
          <w:sz w:val="24"/>
          <w:szCs w:val="24"/>
        </w:rPr>
        <w:t>, 2) conduct data analysis</w:t>
      </w:r>
      <w:r w:rsidR="00551A9F">
        <w:rPr>
          <w:rFonts w:ascii="Times New Roman" w:hAnsi="Times New Roman" w:cs="Times New Roman"/>
          <w:sz w:val="24"/>
          <w:szCs w:val="24"/>
        </w:rPr>
        <w:t xml:space="preserve">, </w:t>
      </w:r>
      <w:r w:rsidR="00755254">
        <w:rPr>
          <w:rFonts w:ascii="Times New Roman" w:hAnsi="Times New Roman" w:cs="Times New Roman"/>
          <w:sz w:val="24"/>
          <w:szCs w:val="24"/>
        </w:rPr>
        <w:t xml:space="preserve">and </w:t>
      </w:r>
      <w:r w:rsidR="00551A9F">
        <w:rPr>
          <w:rFonts w:ascii="Times New Roman" w:hAnsi="Times New Roman" w:cs="Times New Roman"/>
          <w:sz w:val="24"/>
          <w:szCs w:val="24"/>
        </w:rPr>
        <w:t>3) help prepare manuscripts</w:t>
      </w:r>
      <w:r w:rsidR="006B4F89">
        <w:rPr>
          <w:rFonts w:ascii="Times New Roman" w:hAnsi="Times New Roman" w:cs="Times New Roman"/>
          <w:sz w:val="24"/>
          <w:szCs w:val="24"/>
        </w:rPr>
        <w:t xml:space="preserve"> </w:t>
      </w:r>
      <w:r w:rsidR="001E1D4A">
        <w:rPr>
          <w:rFonts w:ascii="Times New Roman" w:hAnsi="Times New Roman" w:cs="Times New Roman"/>
          <w:sz w:val="24"/>
          <w:szCs w:val="24"/>
        </w:rPr>
        <w:t>as a leading author or co-author</w:t>
      </w:r>
      <w:r w:rsidR="00755254">
        <w:rPr>
          <w:rFonts w:ascii="Times New Roman" w:hAnsi="Times New Roman" w:cs="Times New Roman"/>
          <w:sz w:val="24"/>
          <w:szCs w:val="24"/>
        </w:rPr>
        <w:t xml:space="preserve">. </w:t>
      </w:r>
      <w:r w:rsidRPr="00FC4254">
        <w:rPr>
          <w:rFonts w:ascii="Times New Roman" w:hAnsi="Times New Roman" w:cs="Times New Roman"/>
          <w:sz w:val="24"/>
          <w:szCs w:val="24"/>
        </w:rPr>
        <w:t xml:space="preserve">The postdoc will also have opportunities to develop their own projects and participate in grant writing. </w:t>
      </w:r>
    </w:p>
    <w:p w14:paraId="4D51BEA8" w14:textId="77777777" w:rsidR="007A329B" w:rsidRPr="00FC4254" w:rsidRDefault="007A329B" w:rsidP="007A329B">
      <w:pPr>
        <w:spacing w:before="120"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FC4254">
        <w:rPr>
          <w:rFonts w:ascii="Times New Roman" w:hAnsi="Times New Roman" w:cs="Times New Roman"/>
          <w:b/>
          <w:bCs/>
          <w:sz w:val="24"/>
          <w:szCs w:val="24"/>
        </w:rPr>
        <w:t>Required Qualifications:</w:t>
      </w:r>
    </w:p>
    <w:p w14:paraId="540C05E7" w14:textId="7605B1E8" w:rsidR="007A329B" w:rsidRPr="00FC4254" w:rsidRDefault="007A329B" w:rsidP="007A329B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C4254">
        <w:rPr>
          <w:rFonts w:ascii="Times New Roman" w:hAnsi="Times New Roman" w:cs="Times New Roman"/>
          <w:sz w:val="24"/>
          <w:szCs w:val="24"/>
        </w:rPr>
        <w:t>A doctoral degree in psychology,</w:t>
      </w:r>
      <w:r w:rsidR="00B2291B">
        <w:rPr>
          <w:rFonts w:ascii="Times New Roman" w:hAnsi="Times New Roman" w:cs="Times New Roman"/>
          <w:sz w:val="24"/>
          <w:szCs w:val="24"/>
        </w:rPr>
        <w:t xml:space="preserve"> human development</w:t>
      </w:r>
      <w:r w:rsidR="00995FAB">
        <w:rPr>
          <w:rFonts w:ascii="Times New Roman" w:hAnsi="Times New Roman" w:cs="Times New Roman"/>
          <w:sz w:val="24"/>
          <w:szCs w:val="24"/>
        </w:rPr>
        <w:t>,</w:t>
      </w:r>
      <w:r w:rsidRPr="00FC4254">
        <w:rPr>
          <w:rFonts w:ascii="Times New Roman" w:hAnsi="Times New Roman" w:cs="Times New Roman"/>
          <w:sz w:val="24"/>
          <w:szCs w:val="24"/>
        </w:rPr>
        <w:t xml:space="preserve"> or other relevant </w:t>
      </w:r>
      <w:proofErr w:type="gramStart"/>
      <w:r w:rsidRPr="00FC4254">
        <w:rPr>
          <w:rFonts w:ascii="Times New Roman" w:hAnsi="Times New Roman" w:cs="Times New Roman"/>
          <w:sz w:val="24"/>
          <w:szCs w:val="24"/>
        </w:rPr>
        <w:t>fields;</w:t>
      </w:r>
      <w:proofErr w:type="gramEnd"/>
      <w:r w:rsidRPr="00FC42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4B44B5" w14:textId="1800DF37" w:rsidR="007A329B" w:rsidRPr="00FC4254" w:rsidRDefault="00CA4288" w:rsidP="007A329B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ong statistical </w:t>
      </w:r>
      <w:proofErr w:type="gramStart"/>
      <w:r>
        <w:rPr>
          <w:rFonts w:ascii="Times New Roman" w:hAnsi="Times New Roman" w:cs="Times New Roman"/>
          <w:sz w:val="24"/>
          <w:szCs w:val="24"/>
        </w:rPr>
        <w:t>skills</w:t>
      </w:r>
      <w:r w:rsidR="007A329B" w:rsidRPr="00FC4254">
        <w:rPr>
          <w:rFonts w:ascii="Times New Roman" w:hAnsi="Times New Roman" w:cs="Times New Roman"/>
          <w:sz w:val="24"/>
          <w:szCs w:val="24"/>
        </w:rPr>
        <w:t>;</w:t>
      </w:r>
      <w:proofErr w:type="gramEnd"/>
      <w:r w:rsidR="007A329B" w:rsidRPr="00FC42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3CCDEF" w14:textId="70541EBD" w:rsidR="00172155" w:rsidRPr="00FC4254" w:rsidRDefault="00172155" w:rsidP="007A329B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ellent communication skills.</w:t>
      </w:r>
    </w:p>
    <w:p w14:paraId="418B9119" w14:textId="77777777" w:rsidR="007A329B" w:rsidRPr="00FC4254" w:rsidRDefault="007A329B" w:rsidP="007A329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C4254">
        <w:rPr>
          <w:rFonts w:ascii="Times New Roman" w:hAnsi="Times New Roman" w:cs="Times New Roman"/>
          <w:b/>
          <w:bCs/>
          <w:sz w:val="24"/>
          <w:szCs w:val="24"/>
        </w:rPr>
        <w:t xml:space="preserve">Preferred Qualifications: </w:t>
      </w:r>
    </w:p>
    <w:p w14:paraId="224A4C71" w14:textId="1A7290F4" w:rsidR="007A329B" w:rsidRPr="00FC4254" w:rsidRDefault="007A329B" w:rsidP="007A32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C4254">
        <w:rPr>
          <w:rFonts w:ascii="Times New Roman" w:hAnsi="Times New Roman" w:cs="Times New Roman"/>
          <w:sz w:val="24"/>
          <w:szCs w:val="24"/>
        </w:rPr>
        <w:t>Exper</w:t>
      </w:r>
      <w:r w:rsidR="00A94D4B">
        <w:rPr>
          <w:rFonts w:ascii="Times New Roman" w:hAnsi="Times New Roman" w:cs="Times New Roman"/>
          <w:sz w:val="24"/>
          <w:szCs w:val="24"/>
        </w:rPr>
        <w:t>tise</w:t>
      </w:r>
      <w:r w:rsidRPr="00FC4254">
        <w:rPr>
          <w:rFonts w:ascii="Times New Roman" w:hAnsi="Times New Roman" w:cs="Times New Roman"/>
          <w:sz w:val="24"/>
          <w:szCs w:val="24"/>
        </w:rPr>
        <w:t xml:space="preserve"> in </w:t>
      </w:r>
      <w:r w:rsidR="00A94D4B" w:rsidRPr="00FC4254">
        <w:rPr>
          <w:rFonts w:ascii="Times New Roman" w:hAnsi="Times New Roman" w:cs="Times New Roman"/>
          <w:sz w:val="24"/>
          <w:szCs w:val="24"/>
        </w:rPr>
        <w:t xml:space="preserve">multilevel </w:t>
      </w:r>
      <w:proofErr w:type="gramStart"/>
      <w:r w:rsidR="00A94D4B" w:rsidRPr="00FC4254">
        <w:rPr>
          <w:rFonts w:ascii="Times New Roman" w:hAnsi="Times New Roman" w:cs="Times New Roman"/>
          <w:sz w:val="24"/>
          <w:szCs w:val="24"/>
        </w:rPr>
        <w:t>modeling</w:t>
      </w:r>
      <w:r w:rsidRPr="00FC425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656722A8" w14:textId="77777777" w:rsidR="00F85BCC" w:rsidRDefault="00F85BCC" w:rsidP="00F85BCC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C4254">
        <w:rPr>
          <w:rFonts w:ascii="Times New Roman" w:hAnsi="Times New Roman" w:cs="Times New Roman"/>
          <w:sz w:val="24"/>
          <w:szCs w:val="24"/>
        </w:rPr>
        <w:t xml:space="preserve">Proficiency with </w:t>
      </w:r>
      <w:proofErr w:type="gramStart"/>
      <w:r w:rsidRPr="00FC4254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17635528" w14:textId="4D01A5AD" w:rsidR="007A329B" w:rsidRDefault="007A329B" w:rsidP="007A32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C4254">
        <w:rPr>
          <w:rFonts w:ascii="Times New Roman" w:hAnsi="Times New Roman" w:cs="Times New Roman"/>
          <w:sz w:val="24"/>
          <w:szCs w:val="24"/>
        </w:rPr>
        <w:t xml:space="preserve">Experiences or familiarity with </w:t>
      </w:r>
      <w:r w:rsidR="003D180C" w:rsidRPr="00617F23">
        <w:rPr>
          <w:rFonts w:ascii="Times New Roman" w:hAnsi="Times New Roman" w:cs="Times New Roman"/>
          <w:sz w:val="24"/>
          <w:szCs w:val="24"/>
        </w:rPr>
        <w:t>the Health and Retirement Study (HRS</w:t>
      </w:r>
      <w:proofErr w:type="gramStart"/>
      <w:r w:rsidR="003D180C" w:rsidRPr="00617F23">
        <w:rPr>
          <w:rFonts w:ascii="Times New Roman" w:hAnsi="Times New Roman" w:cs="Times New Roman"/>
          <w:sz w:val="24"/>
          <w:szCs w:val="24"/>
        </w:rPr>
        <w:t>)</w:t>
      </w:r>
      <w:r w:rsidRPr="00FC425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04A76746" w14:textId="26FA7012" w:rsidR="00F85BCC" w:rsidRPr="00FC4254" w:rsidRDefault="00F85BCC" w:rsidP="00F85B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C4254">
        <w:rPr>
          <w:rFonts w:ascii="Times New Roman" w:hAnsi="Times New Roman" w:cs="Times New Roman"/>
          <w:sz w:val="24"/>
          <w:szCs w:val="24"/>
        </w:rPr>
        <w:t xml:space="preserve">Experiences or familiarity with </w:t>
      </w:r>
      <w:r w:rsidR="00565F42" w:rsidRPr="00565F42">
        <w:rPr>
          <w:rFonts w:ascii="Times New Roman" w:hAnsi="Times New Roman" w:cs="Times New Roman"/>
          <w:sz w:val="24"/>
          <w:szCs w:val="24"/>
        </w:rPr>
        <w:t xml:space="preserve">the modified telephone interview for cognitive </w:t>
      </w:r>
      <w:proofErr w:type="gramStart"/>
      <w:r w:rsidR="00565F42" w:rsidRPr="00565F42">
        <w:rPr>
          <w:rFonts w:ascii="Times New Roman" w:hAnsi="Times New Roman" w:cs="Times New Roman"/>
          <w:sz w:val="24"/>
          <w:szCs w:val="24"/>
        </w:rPr>
        <w:t>status</w:t>
      </w:r>
      <w:r w:rsidRPr="00FC425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58B43AD9" w14:textId="55B8C132" w:rsidR="007A329B" w:rsidRDefault="007A329B" w:rsidP="007A32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C4254">
        <w:rPr>
          <w:rFonts w:ascii="Times New Roman" w:hAnsi="Times New Roman" w:cs="Times New Roman"/>
          <w:sz w:val="24"/>
          <w:szCs w:val="24"/>
        </w:rPr>
        <w:t>Strong academic writing skills</w:t>
      </w:r>
      <w:r w:rsidR="002D2EA4">
        <w:rPr>
          <w:rFonts w:ascii="Times New Roman" w:hAnsi="Times New Roman" w:cs="Times New Roman"/>
          <w:sz w:val="24"/>
          <w:szCs w:val="24"/>
        </w:rPr>
        <w:t>,</w:t>
      </w:r>
      <w:r w:rsidRPr="00FC4254">
        <w:rPr>
          <w:rFonts w:ascii="Times New Roman" w:hAnsi="Times New Roman" w:cs="Times New Roman"/>
          <w:sz w:val="24"/>
          <w:szCs w:val="24"/>
        </w:rPr>
        <w:t xml:space="preserve"> </w:t>
      </w:r>
      <w:r w:rsidR="00A119A0">
        <w:rPr>
          <w:rFonts w:ascii="Times New Roman" w:hAnsi="Times New Roman" w:cs="Times New Roman"/>
          <w:sz w:val="24"/>
          <w:szCs w:val="24"/>
        </w:rPr>
        <w:t xml:space="preserve">as shown in </w:t>
      </w:r>
      <w:proofErr w:type="gramStart"/>
      <w:r w:rsidR="00A119A0">
        <w:rPr>
          <w:rFonts w:ascii="Times New Roman" w:hAnsi="Times New Roman" w:cs="Times New Roman"/>
          <w:sz w:val="24"/>
          <w:szCs w:val="24"/>
        </w:rPr>
        <w:t>publications</w:t>
      </w:r>
      <w:r w:rsidR="004F7CFA">
        <w:rPr>
          <w:rFonts w:ascii="Times New Roman" w:hAnsi="Times New Roman" w:cs="Times New Roman"/>
          <w:sz w:val="24"/>
          <w:szCs w:val="24"/>
        </w:rPr>
        <w:t>;</w:t>
      </w:r>
      <w:proofErr w:type="gramEnd"/>
      <w:r w:rsidRPr="00FC42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FA571F" w14:textId="166F9C25" w:rsidR="00A32EA6" w:rsidRPr="00F777BE" w:rsidRDefault="00A32EA6" w:rsidP="007A32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777BE">
        <w:rPr>
          <w:rFonts w:ascii="Times New Roman" w:hAnsi="Times New Roman" w:cs="Times New Roman"/>
          <w:sz w:val="24"/>
          <w:szCs w:val="24"/>
        </w:rPr>
        <w:t xml:space="preserve">Have publications </w:t>
      </w:r>
      <w:r w:rsidR="00A006FB" w:rsidRPr="00F777BE">
        <w:rPr>
          <w:rFonts w:ascii="Times New Roman" w:hAnsi="Times New Roman" w:cs="Times New Roman"/>
          <w:sz w:val="24"/>
          <w:szCs w:val="24"/>
        </w:rPr>
        <w:t>o</w:t>
      </w:r>
      <w:r w:rsidRPr="00F777BE">
        <w:rPr>
          <w:rFonts w:ascii="Times New Roman" w:hAnsi="Times New Roman" w:cs="Times New Roman"/>
          <w:sz w:val="24"/>
          <w:szCs w:val="24"/>
        </w:rPr>
        <w:t xml:space="preserve">n cognitive </w:t>
      </w:r>
      <w:proofErr w:type="gramStart"/>
      <w:r w:rsidRPr="00F777BE">
        <w:rPr>
          <w:rFonts w:ascii="Times New Roman" w:hAnsi="Times New Roman" w:cs="Times New Roman"/>
          <w:sz w:val="24"/>
          <w:szCs w:val="24"/>
        </w:rPr>
        <w:t>aging</w:t>
      </w:r>
      <w:r w:rsidR="00A006FB" w:rsidRPr="00F777BE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4DD8AADC" w14:textId="01C975FA" w:rsidR="00CA5E49" w:rsidRPr="00F777BE" w:rsidRDefault="00CA5E49" w:rsidP="007A32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777BE">
        <w:rPr>
          <w:rFonts w:ascii="Times New Roman" w:hAnsi="Times New Roman" w:cs="Times New Roman"/>
          <w:sz w:val="24"/>
          <w:szCs w:val="24"/>
        </w:rPr>
        <w:t>Interested in life-span development</w:t>
      </w:r>
      <w:r w:rsidR="00A006FB" w:rsidRPr="00F777BE">
        <w:rPr>
          <w:rFonts w:ascii="Times New Roman" w:hAnsi="Times New Roman" w:cs="Times New Roman"/>
          <w:sz w:val="24"/>
          <w:szCs w:val="24"/>
        </w:rPr>
        <w:t>.</w:t>
      </w:r>
    </w:p>
    <w:p w14:paraId="1542897A" w14:textId="4F05ADEA" w:rsidR="007A329B" w:rsidRPr="00FC4254" w:rsidRDefault="007A329B" w:rsidP="007A329B">
      <w:pPr>
        <w:rPr>
          <w:rFonts w:ascii="Times New Roman" w:hAnsi="Times New Roman" w:cs="Times New Roman"/>
          <w:sz w:val="24"/>
          <w:szCs w:val="24"/>
        </w:rPr>
      </w:pPr>
      <w:r w:rsidRPr="00F777BE">
        <w:rPr>
          <w:rFonts w:ascii="Times New Roman" w:hAnsi="Times New Roman" w:cs="Times New Roman"/>
          <w:b/>
          <w:bCs/>
          <w:sz w:val="24"/>
          <w:szCs w:val="24"/>
        </w:rPr>
        <w:t>Start Date</w:t>
      </w:r>
      <w:r w:rsidRPr="00F777BE">
        <w:rPr>
          <w:rFonts w:ascii="Times New Roman" w:hAnsi="Times New Roman" w:cs="Times New Roman"/>
          <w:sz w:val="24"/>
          <w:szCs w:val="24"/>
        </w:rPr>
        <w:t xml:space="preserve">: Flexible start date </w:t>
      </w:r>
      <w:r w:rsidR="00924199" w:rsidRPr="00F777BE">
        <w:rPr>
          <w:rFonts w:ascii="Times New Roman" w:hAnsi="Times New Roman" w:cs="Times New Roman"/>
          <w:sz w:val="24"/>
          <w:szCs w:val="24"/>
        </w:rPr>
        <w:t>from</w:t>
      </w:r>
      <w:r w:rsidRPr="00F777BE">
        <w:rPr>
          <w:rFonts w:ascii="Times New Roman" w:hAnsi="Times New Roman" w:cs="Times New Roman"/>
          <w:sz w:val="24"/>
          <w:szCs w:val="24"/>
        </w:rPr>
        <w:t xml:space="preserve"> </w:t>
      </w:r>
      <w:r w:rsidR="002D2EA4" w:rsidRPr="00F777BE">
        <w:rPr>
          <w:rFonts w:ascii="Times New Roman" w:hAnsi="Times New Roman" w:cs="Times New Roman"/>
          <w:sz w:val="24"/>
          <w:szCs w:val="24"/>
        </w:rPr>
        <w:t>January</w:t>
      </w:r>
      <w:r w:rsidRPr="00F777BE">
        <w:rPr>
          <w:rFonts w:ascii="Times New Roman" w:hAnsi="Times New Roman" w:cs="Times New Roman"/>
          <w:sz w:val="24"/>
          <w:szCs w:val="24"/>
        </w:rPr>
        <w:t xml:space="preserve"> </w:t>
      </w:r>
      <w:r w:rsidR="00DC5F2A" w:rsidRPr="00F777BE">
        <w:rPr>
          <w:rFonts w:ascii="Times New Roman" w:hAnsi="Times New Roman" w:cs="Times New Roman"/>
          <w:sz w:val="24"/>
          <w:szCs w:val="24"/>
        </w:rPr>
        <w:t xml:space="preserve">2024 </w:t>
      </w:r>
      <w:r w:rsidRPr="00F777BE">
        <w:rPr>
          <w:rFonts w:ascii="Times New Roman" w:hAnsi="Times New Roman" w:cs="Times New Roman"/>
          <w:sz w:val="24"/>
          <w:szCs w:val="24"/>
        </w:rPr>
        <w:t xml:space="preserve">to </w:t>
      </w:r>
      <w:r w:rsidR="00960D91" w:rsidRPr="00F777BE">
        <w:rPr>
          <w:rFonts w:ascii="Times New Roman" w:hAnsi="Times New Roman" w:cs="Times New Roman"/>
          <w:sz w:val="24"/>
          <w:szCs w:val="24"/>
        </w:rPr>
        <w:t>February</w:t>
      </w:r>
      <w:r w:rsidRPr="00F777BE">
        <w:rPr>
          <w:rFonts w:ascii="Times New Roman" w:hAnsi="Times New Roman" w:cs="Times New Roman"/>
          <w:sz w:val="24"/>
          <w:szCs w:val="24"/>
        </w:rPr>
        <w:t xml:space="preserve"> 202</w:t>
      </w:r>
      <w:r w:rsidR="00DC5F2A" w:rsidRPr="00F777BE">
        <w:rPr>
          <w:rFonts w:ascii="Times New Roman" w:hAnsi="Times New Roman" w:cs="Times New Roman"/>
          <w:sz w:val="24"/>
          <w:szCs w:val="24"/>
        </w:rPr>
        <w:t>5</w:t>
      </w:r>
      <w:r w:rsidRPr="00F777BE">
        <w:rPr>
          <w:rFonts w:ascii="Times New Roman" w:hAnsi="Times New Roman" w:cs="Times New Roman"/>
          <w:sz w:val="24"/>
          <w:szCs w:val="24"/>
        </w:rPr>
        <w:t>.</w:t>
      </w:r>
      <w:r w:rsidRPr="00FC42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A0BD5A" w14:textId="77777777" w:rsidR="007A329B" w:rsidRPr="00FC4254" w:rsidRDefault="007A329B" w:rsidP="007A329B">
      <w:pPr>
        <w:rPr>
          <w:rFonts w:ascii="Times New Roman" w:hAnsi="Times New Roman" w:cs="Times New Roman"/>
          <w:sz w:val="24"/>
          <w:szCs w:val="24"/>
        </w:rPr>
      </w:pPr>
      <w:r w:rsidRPr="00FC4254">
        <w:rPr>
          <w:rFonts w:ascii="Times New Roman" w:hAnsi="Times New Roman" w:cs="Times New Roman"/>
          <w:b/>
          <w:bCs/>
          <w:sz w:val="24"/>
          <w:szCs w:val="24"/>
        </w:rPr>
        <w:t>Appointment Length</w:t>
      </w:r>
      <w:r w:rsidRPr="00FC4254">
        <w:rPr>
          <w:rFonts w:ascii="Times New Roman" w:hAnsi="Times New Roman" w:cs="Times New Roman"/>
          <w:sz w:val="24"/>
          <w:szCs w:val="24"/>
        </w:rPr>
        <w:t xml:space="preserve">: Can be renewed annually based on performance and funding availability. </w:t>
      </w:r>
    </w:p>
    <w:p w14:paraId="158CE9BC" w14:textId="77777777" w:rsidR="007A329B" w:rsidRPr="00FC4254" w:rsidRDefault="007A329B" w:rsidP="007A329B">
      <w:pPr>
        <w:rPr>
          <w:rFonts w:ascii="Times New Roman" w:hAnsi="Times New Roman" w:cs="Times New Roman"/>
          <w:sz w:val="24"/>
          <w:szCs w:val="24"/>
        </w:rPr>
      </w:pPr>
      <w:r w:rsidRPr="00FC4254">
        <w:rPr>
          <w:rFonts w:ascii="Times New Roman" w:hAnsi="Times New Roman" w:cs="Times New Roman"/>
          <w:b/>
          <w:bCs/>
          <w:sz w:val="24"/>
          <w:szCs w:val="24"/>
        </w:rPr>
        <w:t xml:space="preserve">Compensation: </w:t>
      </w:r>
      <w:r w:rsidRPr="00FC4254">
        <w:rPr>
          <w:rFonts w:ascii="Times New Roman" w:hAnsi="Times New Roman" w:cs="Times New Roman"/>
          <w:sz w:val="24"/>
          <w:szCs w:val="24"/>
        </w:rPr>
        <w:t>Competitive salary and benefits depending on qualifications.</w:t>
      </w:r>
    </w:p>
    <w:p w14:paraId="59EF8213" w14:textId="77777777" w:rsidR="007A329B" w:rsidRPr="00FC4254" w:rsidRDefault="007A329B" w:rsidP="007A329B">
      <w:pPr>
        <w:rPr>
          <w:rFonts w:ascii="Times New Roman" w:hAnsi="Times New Roman" w:cs="Times New Roman"/>
          <w:sz w:val="24"/>
          <w:szCs w:val="24"/>
        </w:rPr>
      </w:pPr>
      <w:r w:rsidRPr="00FC4254">
        <w:rPr>
          <w:rFonts w:ascii="Times New Roman" w:hAnsi="Times New Roman" w:cs="Times New Roman"/>
          <w:b/>
          <w:bCs/>
          <w:sz w:val="24"/>
          <w:szCs w:val="24"/>
        </w:rPr>
        <w:t>Deadline to Apply</w:t>
      </w:r>
      <w:r w:rsidRPr="00FC4254">
        <w:rPr>
          <w:rFonts w:ascii="Times New Roman" w:hAnsi="Times New Roman" w:cs="Times New Roman"/>
          <w:sz w:val="24"/>
          <w:szCs w:val="24"/>
        </w:rPr>
        <w:t>: Applications are reviewed on a rolling basis until the positions are filled. Apply as soon as possible!</w:t>
      </w:r>
    </w:p>
    <w:p w14:paraId="55B1F732" w14:textId="28BA521F" w:rsidR="00775CA9" w:rsidRPr="00677FFC" w:rsidRDefault="007A329B" w:rsidP="007A329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C4254">
        <w:rPr>
          <w:rFonts w:ascii="Times New Roman" w:hAnsi="Times New Roman" w:cs="Times New Roman"/>
          <w:b/>
          <w:bCs/>
          <w:sz w:val="24"/>
          <w:szCs w:val="24"/>
        </w:rPr>
        <w:t>How to Apply:</w:t>
      </w:r>
      <w:r w:rsidRPr="00FC4254">
        <w:rPr>
          <w:rFonts w:ascii="Times New Roman" w:hAnsi="Times New Roman" w:cs="Times New Roman"/>
          <w:sz w:val="24"/>
          <w:szCs w:val="24"/>
        </w:rPr>
        <w:t xml:space="preserve"> If interested, please send your CV</w:t>
      </w:r>
      <w:r>
        <w:rPr>
          <w:rFonts w:ascii="Times New Roman" w:hAnsi="Times New Roman" w:cs="Times New Roman"/>
          <w:sz w:val="24"/>
          <w:szCs w:val="24"/>
        </w:rPr>
        <w:t xml:space="preserve"> and a letter of application (describing how your qualifications, research interests, and career goals fit with this position)</w:t>
      </w:r>
      <w:r w:rsidRPr="00FC4254">
        <w:rPr>
          <w:rFonts w:ascii="Times New Roman" w:hAnsi="Times New Roman" w:cs="Times New Roman"/>
          <w:sz w:val="24"/>
          <w:szCs w:val="24"/>
        </w:rPr>
        <w:t xml:space="preserve"> to Dr. Hou (</w:t>
      </w:r>
      <w:hyperlink r:id="rId8" w:history="1">
        <w:r w:rsidRPr="00FC4254">
          <w:rPr>
            <w:rStyle w:val="Hyperlink"/>
            <w:rFonts w:ascii="Times New Roman" w:hAnsi="Times New Roman" w:cs="Times New Roman"/>
            <w:sz w:val="24"/>
            <w:szCs w:val="24"/>
          </w:rPr>
          <w:t>yang.hou@med.fsu.edu</w:t>
        </w:r>
      </w:hyperlink>
      <w:r w:rsidRPr="00FC4254">
        <w:rPr>
          <w:rFonts w:ascii="Times New Roman" w:hAnsi="Times New Roman" w:cs="Times New Roman"/>
          <w:sz w:val="24"/>
          <w:szCs w:val="24"/>
        </w:rPr>
        <w:t>)</w:t>
      </w:r>
      <w:r w:rsidR="00CF417A">
        <w:rPr>
          <w:rFonts w:ascii="Times New Roman" w:hAnsi="Times New Roman" w:cs="Times New Roman"/>
          <w:sz w:val="24"/>
          <w:szCs w:val="24"/>
        </w:rPr>
        <w:t xml:space="preserve"> and apply online </w:t>
      </w:r>
      <w:r w:rsidR="00DE2F12">
        <w:rPr>
          <w:rFonts w:ascii="Times New Roman" w:hAnsi="Times New Roman" w:cs="Times New Roman"/>
          <w:sz w:val="24"/>
          <w:szCs w:val="24"/>
        </w:rPr>
        <w:t xml:space="preserve">through </w:t>
      </w:r>
      <w:r w:rsidR="000D09D6">
        <w:rPr>
          <w:rFonts w:ascii="Times New Roman" w:hAnsi="Times New Roman" w:cs="Times New Roman"/>
          <w:sz w:val="24"/>
          <w:szCs w:val="24"/>
        </w:rPr>
        <w:t>Florida State University Career we</w:t>
      </w:r>
      <w:r w:rsidR="003D1340">
        <w:rPr>
          <w:rFonts w:ascii="Times New Roman" w:hAnsi="Times New Roman" w:cs="Times New Roman"/>
          <w:sz w:val="24"/>
          <w:szCs w:val="24"/>
        </w:rPr>
        <w:t xml:space="preserve">bsite (job ID </w:t>
      </w:r>
      <w:r w:rsidR="00C24619" w:rsidRPr="00C24619">
        <w:rPr>
          <w:rFonts w:ascii="Times New Roman" w:hAnsi="Times New Roman" w:cs="Times New Roman"/>
          <w:sz w:val="24"/>
          <w:szCs w:val="24"/>
        </w:rPr>
        <w:t>56724</w:t>
      </w:r>
      <w:r w:rsidR="003D1340">
        <w:rPr>
          <w:rFonts w:ascii="Times New Roman" w:hAnsi="Times New Roman" w:cs="Times New Roman"/>
          <w:sz w:val="24"/>
          <w:szCs w:val="24"/>
        </w:rPr>
        <w:t>)</w:t>
      </w:r>
      <w:r w:rsidR="002C6E03">
        <w:rPr>
          <w:rFonts w:ascii="Times New Roman" w:hAnsi="Times New Roman" w:cs="Times New Roman"/>
          <w:sz w:val="24"/>
          <w:szCs w:val="24"/>
        </w:rPr>
        <w:t>.</w:t>
      </w:r>
    </w:p>
    <w:sectPr w:rsidR="00775CA9" w:rsidRPr="00677F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06808"/>
    <w:multiLevelType w:val="hybridMultilevel"/>
    <w:tmpl w:val="80B04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07E02"/>
    <w:multiLevelType w:val="hybridMultilevel"/>
    <w:tmpl w:val="EFB20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A95882"/>
    <w:multiLevelType w:val="hybridMultilevel"/>
    <w:tmpl w:val="458C6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590947">
    <w:abstractNumId w:val="1"/>
  </w:num>
  <w:num w:numId="2" w16cid:durableId="1836340573">
    <w:abstractNumId w:val="2"/>
  </w:num>
  <w:num w:numId="3" w16cid:durableId="465396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DQ3sjAyNDMxNDRS0lEKTi0uzszPAymwqAUAAsH9OCwAAAA="/>
  </w:docVars>
  <w:rsids>
    <w:rsidRoot w:val="00677FFC"/>
    <w:rsid w:val="00013A52"/>
    <w:rsid w:val="00024B58"/>
    <w:rsid w:val="000256C3"/>
    <w:rsid w:val="00030E38"/>
    <w:rsid w:val="000421E8"/>
    <w:rsid w:val="000511B5"/>
    <w:rsid w:val="00073D76"/>
    <w:rsid w:val="000D09D6"/>
    <w:rsid w:val="000E2D5E"/>
    <w:rsid w:val="000E7BD5"/>
    <w:rsid w:val="00104299"/>
    <w:rsid w:val="0011294D"/>
    <w:rsid w:val="001340E1"/>
    <w:rsid w:val="001427FE"/>
    <w:rsid w:val="00172155"/>
    <w:rsid w:val="001735C7"/>
    <w:rsid w:val="001776B9"/>
    <w:rsid w:val="00180E61"/>
    <w:rsid w:val="001D517B"/>
    <w:rsid w:val="001E1D4A"/>
    <w:rsid w:val="00202807"/>
    <w:rsid w:val="00224C25"/>
    <w:rsid w:val="00225E23"/>
    <w:rsid w:val="002414F7"/>
    <w:rsid w:val="002546A3"/>
    <w:rsid w:val="0025480A"/>
    <w:rsid w:val="002651C2"/>
    <w:rsid w:val="00271361"/>
    <w:rsid w:val="00272CF2"/>
    <w:rsid w:val="002B3E9B"/>
    <w:rsid w:val="002B4398"/>
    <w:rsid w:val="002B637F"/>
    <w:rsid w:val="002C0DD2"/>
    <w:rsid w:val="002C1FDD"/>
    <w:rsid w:val="002C6E03"/>
    <w:rsid w:val="002D2EA4"/>
    <w:rsid w:val="002E168C"/>
    <w:rsid w:val="00300F45"/>
    <w:rsid w:val="00317B1A"/>
    <w:rsid w:val="00321D41"/>
    <w:rsid w:val="0034606D"/>
    <w:rsid w:val="003575F2"/>
    <w:rsid w:val="00380230"/>
    <w:rsid w:val="003B4EC2"/>
    <w:rsid w:val="003C650A"/>
    <w:rsid w:val="003D1340"/>
    <w:rsid w:val="003D180C"/>
    <w:rsid w:val="003F1F27"/>
    <w:rsid w:val="0040240E"/>
    <w:rsid w:val="00416708"/>
    <w:rsid w:val="00416E90"/>
    <w:rsid w:val="00430BE4"/>
    <w:rsid w:val="004543E1"/>
    <w:rsid w:val="00460674"/>
    <w:rsid w:val="0046760B"/>
    <w:rsid w:val="00467A93"/>
    <w:rsid w:val="00477A71"/>
    <w:rsid w:val="004835A8"/>
    <w:rsid w:val="00485339"/>
    <w:rsid w:val="0049108F"/>
    <w:rsid w:val="004B7751"/>
    <w:rsid w:val="004C36A2"/>
    <w:rsid w:val="004F0E09"/>
    <w:rsid w:val="004F6939"/>
    <w:rsid w:val="004F7CFA"/>
    <w:rsid w:val="005140DB"/>
    <w:rsid w:val="005348FB"/>
    <w:rsid w:val="0054418A"/>
    <w:rsid w:val="00551A9F"/>
    <w:rsid w:val="00562916"/>
    <w:rsid w:val="00565F42"/>
    <w:rsid w:val="00570E9D"/>
    <w:rsid w:val="00572F3A"/>
    <w:rsid w:val="00576C7F"/>
    <w:rsid w:val="005A0873"/>
    <w:rsid w:val="005B04B2"/>
    <w:rsid w:val="005B0CD4"/>
    <w:rsid w:val="005B4351"/>
    <w:rsid w:val="005B44B5"/>
    <w:rsid w:val="005C7609"/>
    <w:rsid w:val="00607F4C"/>
    <w:rsid w:val="00624518"/>
    <w:rsid w:val="00631287"/>
    <w:rsid w:val="0065603F"/>
    <w:rsid w:val="00660308"/>
    <w:rsid w:val="00661032"/>
    <w:rsid w:val="00677FFC"/>
    <w:rsid w:val="00680CD2"/>
    <w:rsid w:val="0068103A"/>
    <w:rsid w:val="006B0C8F"/>
    <w:rsid w:val="006B4F89"/>
    <w:rsid w:val="006F304D"/>
    <w:rsid w:val="007007F0"/>
    <w:rsid w:val="007100C1"/>
    <w:rsid w:val="00712125"/>
    <w:rsid w:val="007259BD"/>
    <w:rsid w:val="007411E0"/>
    <w:rsid w:val="00755254"/>
    <w:rsid w:val="00761A08"/>
    <w:rsid w:val="00766021"/>
    <w:rsid w:val="00775CA9"/>
    <w:rsid w:val="0079138C"/>
    <w:rsid w:val="007A329B"/>
    <w:rsid w:val="007B55CD"/>
    <w:rsid w:val="00815B8A"/>
    <w:rsid w:val="00841EEE"/>
    <w:rsid w:val="00856C1C"/>
    <w:rsid w:val="0086037E"/>
    <w:rsid w:val="0088461F"/>
    <w:rsid w:val="008C725B"/>
    <w:rsid w:val="008D7934"/>
    <w:rsid w:val="008E0C58"/>
    <w:rsid w:val="00914AFB"/>
    <w:rsid w:val="00920D82"/>
    <w:rsid w:val="00920E8A"/>
    <w:rsid w:val="00924199"/>
    <w:rsid w:val="00941E3D"/>
    <w:rsid w:val="00946E3A"/>
    <w:rsid w:val="00960D91"/>
    <w:rsid w:val="009823D7"/>
    <w:rsid w:val="00995FAB"/>
    <w:rsid w:val="009D05C9"/>
    <w:rsid w:val="009F0AE0"/>
    <w:rsid w:val="00A006FB"/>
    <w:rsid w:val="00A00E7A"/>
    <w:rsid w:val="00A119A0"/>
    <w:rsid w:val="00A32EA6"/>
    <w:rsid w:val="00A3557E"/>
    <w:rsid w:val="00A660E4"/>
    <w:rsid w:val="00A80604"/>
    <w:rsid w:val="00A94D4B"/>
    <w:rsid w:val="00AB1037"/>
    <w:rsid w:val="00AF3530"/>
    <w:rsid w:val="00AF4AFA"/>
    <w:rsid w:val="00AF7258"/>
    <w:rsid w:val="00B2291B"/>
    <w:rsid w:val="00B329A2"/>
    <w:rsid w:val="00B43DEE"/>
    <w:rsid w:val="00B729CD"/>
    <w:rsid w:val="00B94983"/>
    <w:rsid w:val="00BD6CC5"/>
    <w:rsid w:val="00BE70B4"/>
    <w:rsid w:val="00C24332"/>
    <w:rsid w:val="00C24619"/>
    <w:rsid w:val="00C32B58"/>
    <w:rsid w:val="00C4770E"/>
    <w:rsid w:val="00C746E6"/>
    <w:rsid w:val="00C913C5"/>
    <w:rsid w:val="00CA4288"/>
    <w:rsid w:val="00CA4659"/>
    <w:rsid w:val="00CA5E49"/>
    <w:rsid w:val="00CA600E"/>
    <w:rsid w:val="00CB4DC5"/>
    <w:rsid w:val="00CD1861"/>
    <w:rsid w:val="00CD76F5"/>
    <w:rsid w:val="00CE0859"/>
    <w:rsid w:val="00CF417A"/>
    <w:rsid w:val="00D12D2B"/>
    <w:rsid w:val="00D328E3"/>
    <w:rsid w:val="00D55DD0"/>
    <w:rsid w:val="00D61CB2"/>
    <w:rsid w:val="00D62F73"/>
    <w:rsid w:val="00D8110E"/>
    <w:rsid w:val="00D818BF"/>
    <w:rsid w:val="00D85DF5"/>
    <w:rsid w:val="00DC5F2A"/>
    <w:rsid w:val="00DD793E"/>
    <w:rsid w:val="00DE2F12"/>
    <w:rsid w:val="00DE7F4C"/>
    <w:rsid w:val="00DF2953"/>
    <w:rsid w:val="00DF4FB6"/>
    <w:rsid w:val="00E01E7B"/>
    <w:rsid w:val="00E25B80"/>
    <w:rsid w:val="00E33991"/>
    <w:rsid w:val="00E3439E"/>
    <w:rsid w:val="00E60C1A"/>
    <w:rsid w:val="00E85423"/>
    <w:rsid w:val="00E94387"/>
    <w:rsid w:val="00ED5E3A"/>
    <w:rsid w:val="00EE06AD"/>
    <w:rsid w:val="00EF71E8"/>
    <w:rsid w:val="00F41495"/>
    <w:rsid w:val="00F502FC"/>
    <w:rsid w:val="00F777BE"/>
    <w:rsid w:val="00F85BCC"/>
    <w:rsid w:val="00FA019C"/>
    <w:rsid w:val="00FA3C47"/>
    <w:rsid w:val="00FB5B7E"/>
    <w:rsid w:val="00FF0487"/>
    <w:rsid w:val="00FF1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6F3D6"/>
  <w15:chartTrackingRefBased/>
  <w15:docId w15:val="{BE0B7488-98FB-466E-B1F1-11E4BCCCC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F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7F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602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F048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943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43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43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43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4387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A32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A329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g.hou@med.fsu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cr.cancer.gov/staff-directory/pamela-l-wolters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blic.med.fsu.edu/com/directory/Details/Full/16779" TargetMode="External"/><Relationship Id="rId11" Type="http://schemas.openxmlformats.org/officeDocument/2006/relationships/customXml" Target="../customXml/item1.xml"/><Relationship Id="rId5" Type="http://schemas.openxmlformats.org/officeDocument/2006/relationships/hyperlink" Target="https://med.fsu.edu/houlab/hom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4419C07B9FEA4BB360CE5592836273" ma:contentTypeVersion="17" ma:contentTypeDescription="Create a new document." ma:contentTypeScope="" ma:versionID="eb8d9e6845dc7a3133d3ea1306dab229">
  <xsd:schema xmlns:xsd="http://www.w3.org/2001/XMLSchema" xmlns:xs="http://www.w3.org/2001/XMLSchema" xmlns:p="http://schemas.microsoft.com/office/2006/metadata/properties" xmlns:ns2="eaefc853-07bd-41c4-bf82-039e44900564" xmlns:ns3="7a02478b-95c5-443d-9dca-0ad5e2ab086b" targetNamespace="http://schemas.microsoft.com/office/2006/metadata/properties" ma:root="true" ma:fieldsID="e49af05dfeb103dec1b81957eb6e6bc6" ns2:_="" ns3:_="">
    <xsd:import namespace="eaefc853-07bd-41c4-bf82-039e44900564"/>
    <xsd:import namespace="7a02478b-95c5-443d-9dca-0ad5e2ab0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efc853-07bd-41c4-bf82-039e449005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43b83bf-5a34-45d0-bf74-ccf9241540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02478b-95c5-443d-9dca-0ad5e2ab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86cb029-95f5-43bf-93d1-9e7eeb576c8b}" ma:internalName="TaxCatchAll" ma:showField="CatchAllData" ma:web="7a02478b-95c5-443d-9dca-0ad5e2ab08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03695C-1440-4C57-B7A9-A56564356911}"/>
</file>

<file path=customXml/itemProps2.xml><?xml version="1.0" encoding="utf-8"?>
<ds:datastoreItem xmlns:ds="http://schemas.openxmlformats.org/officeDocument/2006/customXml" ds:itemID="{24FDE3E2-B333-41FD-8B25-E1E3357BC6B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407</Words>
  <Characters>2323</Characters>
  <Application>Microsoft Office Word</Application>
  <DocSecurity>0</DocSecurity>
  <Lines>19</Lines>
  <Paragraphs>5</Paragraphs>
  <ScaleCrop>false</ScaleCrop>
  <Company/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Hou</dc:creator>
  <cp:keywords/>
  <dc:description/>
  <cp:lastModifiedBy>Yang Hou</cp:lastModifiedBy>
  <cp:revision>78</cp:revision>
  <dcterms:created xsi:type="dcterms:W3CDTF">2023-11-06T13:15:00Z</dcterms:created>
  <dcterms:modified xsi:type="dcterms:W3CDTF">2023-12-11T18:41:00Z</dcterms:modified>
</cp:coreProperties>
</file>